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51AA" w:rsidRPr="00F951AA" w:rsidRDefault="00F951AA" w:rsidP="00F951AA">
      <w:pPr>
        <w:spacing w:after="0" w:line="240" w:lineRule="auto"/>
        <w:jc w:val="center"/>
        <w:rPr>
          <w:b/>
        </w:rPr>
      </w:pPr>
      <w:r w:rsidRPr="00F951AA">
        <w:rPr>
          <w:b/>
        </w:rPr>
        <w:t>PRAKTIKUM</w:t>
      </w:r>
    </w:p>
    <w:p w:rsidR="00932B52" w:rsidRDefault="00F128E1" w:rsidP="00891EF4">
      <w:pPr>
        <w:pStyle w:val="ListParagraph"/>
        <w:spacing w:after="0" w:line="240" w:lineRule="auto"/>
        <w:ind w:left="0"/>
        <w:jc w:val="both"/>
      </w:pPr>
      <w:proofErr w:type="spellStart"/>
      <w:r>
        <w:t>Barang_</w:t>
      </w:r>
      <w:r w:rsidR="003F1B75">
        <w:t>tersedia</w:t>
      </w:r>
      <w:r>
        <w:t>.php</w:t>
      </w:r>
      <w:proofErr w:type="spellEnd"/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4071201C" wp14:editId="76C07204">
            <wp:extent cx="3057525" cy="15485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675" cy="155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6D64BDE5" wp14:editId="4CD5D946">
            <wp:extent cx="3905250" cy="4614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308" cy="4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072682BA" wp14:editId="6B71C6F9">
            <wp:extent cx="1314450" cy="1534097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433" cy="154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7CD542" wp14:editId="61360AD2">
            <wp:extent cx="1771283" cy="1542434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961" cy="154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proofErr w:type="spellStart"/>
      <w:r>
        <w:t>Keranjang_belanja.php</w:t>
      </w:r>
      <w:proofErr w:type="spellEnd"/>
    </w:p>
    <w:p w:rsidR="003F1B75" w:rsidRDefault="004F703A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4DCCC24C" wp14:editId="0BE71DB8">
            <wp:extent cx="2941544" cy="1524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44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B75">
        <w:tab/>
      </w:r>
      <w:bookmarkStart w:id="0" w:name="_GoBack"/>
      <w:bookmarkEnd w:id="0"/>
      <w:r w:rsidR="003F1B75">
        <w:tab/>
      </w:r>
      <w:r w:rsidR="003F1B75">
        <w:rPr>
          <w:noProof/>
        </w:rPr>
        <w:drawing>
          <wp:inline distT="0" distB="0" distL="0" distR="0" wp14:anchorId="30EB0D27" wp14:editId="44647100">
            <wp:extent cx="1670417" cy="1208108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057" cy="121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B75">
        <w:rPr>
          <w:noProof/>
        </w:rPr>
        <w:drawing>
          <wp:inline distT="0" distB="0" distL="0" distR="0" wp14:anchorId="7989A450" wp14:editId="30718AF9">
            <wp:extent cx="3964207" cy="466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207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proofErr w:type="spellStart"/>
      <w:r>
        <w:t>Beli.php</w:t>
      </w:r>
      <w:proofErr w:type="spellEnd"/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2DEE3AA4" wp14:editId="3BC6E8CB">
            <wp:extent cx="2583669" cy="202882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669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B24EF" wp14:editId="13D0400D">
            <wp:extent cx="1668703" cy="19621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585" cy="1964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C1B" w:rsidRDefault="00A93C1B" w:rsidP="00891EF4">
      <w:pPr>
        <w:pStyle w:val="ListParagraph"/>
        <w:spacing w:after="0" w:line="240" w:lineRule="auto"/>
        <w:ind w:left="0"/>
        <w:jc w:val="both"/>
      </w:pPr>
    </w:p>
    <w:p w:rsidR="00A93C1B" w:rsidRDefault="00A93C1B" w:rsidP="00891EF4">
      <w:pPr>
        <w:pStyle w:val="ListParagraph"/>
        <w:spacing w:after="0" w:line="240" w:lineRule="auto"/>
        <w:ind w:left="0"/>
        <w:jc w:val="both"/>
      </w:pPr>
    </w:p>
    <w:p w:rsidR="00A93C1B" w:rsidRDefault="00A93C1B" w:rsidP="00891EF4">
      <w:pPr>
        <w:pStyle w:val="ListParagraph"/>
        <w:spacing w:after="0" w:line="240" w:lineRule="auto"/>
        <w:ind w:left="0"/>
        <w:jc w:val="both"/>
      </w:pP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proofErr w:type="spellStart"/>
      <w:r>
        <w:t>Koneksi.php</w:t>
      </w:r>
      <w:proofErr w:type="spellEnd"/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17B9C235" wp14:editId="04B4E1E1">
            <wp:extent cx="3619500" cy="17951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297" cy="17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proofErr w:type="spellStart"/>
      <w:r>
        <w:t>Simpan_beli.php</w:t>
      </w:r>
      <w:proofErr w:type="spellEnd"/>
    </w:p>
    <w:p w:rsidR="003F1B75" w:rsidRDefault="003F1B75" w:rsidP="00891EF4">
      <w:pPr>
        <w:pStyle w:val="ListParagraph"/>
        <w:spacing w:after="0" w:line="240" w:lineRule="auto"/>
        <w:ind w:left="0"/>
        <w:jc w:val="both"/>
      </w:pPr>
      <w:r>
        <w:rPr>
          <w:noProof/>
        </w:rPr>
        <w:drawing>
          <wp:inline distT="0" distB="0" distL="0" distR="0" wp14:anchorId="3E211C5D" wp14:editId="0B01F111">
            <wp:extent cx="2995818" cy="2447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682" cy="245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8442F" wp14:editId="3F051699">
            <wp:extent cx="1533525" cy="6311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63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42D4" w:rsidRPr="009D42D4" w:rsidRDefault="009D42D4" w:rsidP="009D42D4">
      <w:pPr>
        <w:pStyle w:val="ListParagraph"/>
        <w:spacing w:after="0" w:line="240" w:lineRule="auto"/>
        <w:ind w:left="0"/>
        <w:jc w:val="both"/>
      </w:pPr>
    </w:p>
    <w:sectPr w:rsidR="009D42D4" w:rsidRPr="009D42D4" w:rsidSect="003719F2">
      <w:headerReference w:type="default" r:id="rId3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0F67" w:rsidRDefault="006B0F67" w:rsidP="003719F2">
      <w:pPr>
        <w:spacing w:after="0" w:line="240" w:lineRule="auto"/>
      </w:pPr>
      <w:r>
        <w:separator/>
      </w:r>
    </w:p>
  </w:endnote>
  <w:endnote w:type="continuationSeparator" w:id="0">
    <w:p w:rsidR="006B0F67" w:rsidRDefault="006B0F67" w:rsidP="00371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0F67" w:rsidRDefault="006B0F67" w:rsidP="003719F2">
      <w:pPr>
        <w:spacing w:after="0" w:line="240" w:lineRule="auto"/>
      </w:pPr>
      <w:r>
        <w:separator/>
      </w:r>
    </w:p>
  </w:footnote>
  <w:footnote w:type="continuationSeparator" w:id="0">
    <w:p w:rsidR="006B0F67" w:rsidRDefault="006B0F67" w:rsidP="00371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AMA</w:t>
    </w:r>
    <w:r>
      <w:tab/>
      <w:t>: FERDI DIRGANTARA</w:t>
    </w:r>
    <w:r>
      <w:tab/>
      <w:t>PRAKTIKUM PENGEMBANGAN APLIKASI WEB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IM</w:t>
    </w:r>
    <w:r>
      <w:tab/>
      <w:t>: 175410039</w:t>
    </w:r>
    <w:r>
      <w:tab/>
    </w:r>
    <w:r w:rsidR="002618F0">
      <w:t>PERTEMUAN KE-11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O</w:t>
    </w:r>
    <w:r>
      <w:tab/>
      <w:t>: 26</w:t>
    </w:r>
    <w:r>
      <w:tab/>
      <w:t>TEKNIK INFORMATIKA 1</w:t>
    </w:r>
  </w:p>
  <w:p w:rsidR="003719F2" w:rsidRDefault="003719F2" w:rsidP="003719F2">
    <w:pPr>
      <w:pStyle w:val="Header"/>
      <w:tabs>
        <w:tab w:val="clear" w:pos="4680"/>
        <w:tab w:val="left" w:pos="117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5C2DD" wp14:editId="5371762B">
              <wp:simplePos x="0" y="0"/>
              <wp:positionH relativeFrom="column">
                <wp:posOffset>9524</wp:posOffset>
              </wp:positionH>
              <wp:positionV relativeFrom="paragraph">
                <wp:posOffset>59690</wp:posOffset>
              </wp:positionV>
              <wp:extent cx="5686425" cy="0"/>
              <wp:effectExtent l="0" t="1905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86425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line w14:anchorId="237DA87C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4.7pt" to="448.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" strokecolor="black [3040]" strokeweight="3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26E54"/>
    <w:multiLevelType w:val="hybridMultilevel"/>
    <w:tmpl w:val="4724A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02130B"/>
    <w:multiLevelType w:val="hybridMultilevel"/>
    <w:tmpl w:val="1E7A7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43580E"/>
    <w:multiLevelType w:val="hybridMultilevel"/>
    <w:tmpl w:val="12FA5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EC1EED"/>
    <w:multiLevelType w:val="hybridMultilevel"/>
    <w:tmpl w:val="3738B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C1MDE0tDQ2NzJS0lEKTi0uzszPAykwrAUAG7cM0CwAAAA="/>
  </w:docVars>
  <w:rsids>
    <w:rsidRoot w:val="003719F2"/>
    <w:rsid w:val="000014C8"/>
    <w:rsid w:val="000262C7"/>
    <w:rsid w:val="00036633"/>
    <w:rsid w:val="000779CD"/>
    <w:rsid w:val="001361A5"/>
    <w:rsid w:val="00152D4D"/>
    <w:rsid w:val="001A3820"/>
    <w:rsid w:val="001E1A48"/>
    <w:rsid w:val="00213A20"/>
    <w:rsid w:val="002230C9"/>
    <w:rsid w:val="002270AD"/>
    <w:rsid w:val="002618F0"/>
    <w:rsid w:val="002A18C1"/>
    <w:rsid w:val="002B0235"/>
    <w:rsid w:val="002E05FE"/>
    <w:rsid w:val="0030032C"/>
    <w:rsid w:val="00301FEC"/>
    <w:rsid w:val="00364AB5"/>
    <w:rsid w:val="003719F2"/>
    <w:rsid w:val="003C53F0"/>
    <w:rsid w:val="003D0992"/>
    <w:rsid w:val="003E03C3"/>
    <w:rsid w:val="003F1B75"/>
    <w:rsid w:val="004771D7"/>
    <w:rsid w:val="0047747D"/>
    <w:rsid w:val="00481DEA"/>
    <w:rsid w:val="004E0A48"/>
    <w:rsid w:val="004E3870"/>
    <w:rsid w:val="004F239A"/>
    <w:rsid w:val="004F703A"/>
    <w:rsid w:val="00513527"/>
    <w:rsid w:val="00567F2C"/>
    <w:rsid w:val="005A00E9"/>
    <w:rsid w:val="005C44F5"/>
    <w:rsid w:val="005E5E57"/>
    <w:rsid w:val="005F2407"/>
    <w:rsid w:val="006275B1"/>
    <w:rsid w:val="00692316"/>
    <w:rsid w:val="006B0F67"/>
    <w:rsid w:val="006C7C4E"/>
    <w:rsid w:val="006F1467"/>
    <w:rsid w:val="006F1ADA"/>
    <w:rsid w:val="00712845"/>
    <w:rsid w:val="0072590B"/>
    <w:rsid w:val="00743647"/>
    <w:rsid w:val="00780366"/>
    <w:rsid w:val="00782D68"/>
    <w:rsid w:val="007D1C60"/>
    <w:rsid w:val="007D37EE"/>
    <w:rsid w:val="007F1BE3"/>
    <w:rsid w:val="007F7C12"/>
    <w:rsid w:val="00891EF4"/>
    <w:rsid w:val="00932B52"/>
    <w:rsid w:val="009D42D4"/>
    <w:rsid w:val="009E3D90"/>
    <w:rsid w:val="00A278CD"/>
    <w:rsid w:val="00A63F7A"/>
    <w:rsid w:val="00A925C9"/>
    <w:rsid w:val="00A931EB"/>
    <w:rsid w:val="00A93C1B"/>
    <w:rsid w:val="00A97D75"/>
    <w:rsid w:val="00AC0FB4"/>
    <w:rsid w:val="00AF14E0"/>
    <w:rsid w:val="00B151F2"/>
    <w:rsid w:val="00C1672A"/>
    <w:rsid w:val="00C2395E"/>
    <w:rsid w:val="00C4390F"/>
    <w:rsid w:val="00C70B38"/>
    <w:rsid w:val="00C815BF"/>
    <w:rsid w:val="00CA6BA9"/>
    <w:rsid w:val="00CC4B8D"/>
    <w:rsid w:val="00D61B5D"/>
    <w:rsid w:val="00D62216"/>
    <w:rsid w:val="00DC2C18"/>
    <w:rsid w:val="00DD28DC"/>
    <w:rsid w:val="00E37AAC"/>
    <w:rsid w:val="00EB183E"/>
    <w:rsid w:val="00EB2D94"/>
    <w:rsid w:val="00F128E1"/>
    <w:rsid w:val="00F6517D"/>
    <w:rsid w:val="00F86E3A"/>
    <w:rsid w:val="00F951AA"/>
    <w:rsid w:val="00FE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69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microsoft.com/office/2007/relationships/hdphoto" Target="media/hdphoto7.wdp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25" Type="http://schemas.microsoft.com/office/2007/relationships/hdphoto" Target="media/hdphoto9.wdp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microsoft.com/office/2007/relationships/hdphoto" Target="media/hdphoto11.wdp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24" Type="http://schemas.openxmlformats.org/officeDocument/2006/relationships/image" Target="media/image9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23" Type="http://schemas.microsoft.com/office/2007/relationships/hdphoto" Target="media/hdphoto8.wdp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microsoft.com/office/2007/relationships/hdphoto" Target="media/hdphoto6.wdp"/><Relationship Id="rId31" Type="http://schemas.microsoft.com/office/2007/relationships/hdphoto" Target="media/hdphoto12.wdp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microsoft.com/office/2007/relationships/hdphoto" Target="media/hdphoto10.wdp"/><Relationship Id="rId30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7</cp:revision>
  <cp:lastPrinted>2019-05-06T07:56:00Z</cp:lastPrinted>
  <dcterms:created xsi:type="dcterms:W3CDTF">2019-06-13T11:33:00Z</dcterms:created>
  <dcterms:modified xsi:type="dcterms:W3CDTF">2019-06-17T07:16:00Z</dcterms:modified>
</cp:coreProperties>
</file>